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9" w:type="dxa"/>
        <w:jc w:val="center"/>
        <w:tblLook w:val="01E0" w:firstRow="1" w:lastRow="1" w:firstColumn="1" w:lastColumn="1" w:noHBand="0" w:noVBand="0"/>
      </w:tblPr>
      <w:tblGrid>
        <w:gridCol w:w="459"/>
        <w:gridCol w:w="270"/>
        <w:gridCol w:w="4058"/>
        <w:gridCol w:w="315"/>
        <w:gridCol w:w="5387"/>
      </w:tblGrid>
      <w:tr w:rsidR="00905255" w:rsidRPr="006F0DED" w14:paraId="5553D475" w14:textId="77777777" w:rsidTr="00905255">
        <w:trPr>
          <w:gridBefore w:val="1"/>
          <w:wBefore w:w="459" w:type="dxa"/>
          <w:jc w:val="center"/>
        </w:trPr>
        <w:tc>
          <w:tcPr>
            <w:tcW w:w="4328" w:type="dxa"/>
            <w:gridSpan w:val="2"/>
          </w:tcPr>
          <w:p w14:paraId="461C785D" w14:textId="7777777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>TRƯỜNG ĐẠI HỌC CÔNG NGHIỆP</w:t>
            </w:r>
          </w:p>
          <w:p w14:paraId="4D426C6A" w14:textId="6FD375C0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noProof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78456A" wp14:editId="56842F4E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22987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DFB5B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.85pt,18.1pt" to="143.1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"/>
                  </w:pict>
                </mc:Fallback>
              </mc:AlternateContent>
            </w: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     THÀNH PHỐ HỒ CHÍ MINH</w:t>
            </w:r>
          </w:p>
          <w:p w14:paraId="0845F62D" w14:textId="2D56A3B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</w:t>
            </w:r>
          </w:p>
          <w:p w14:paraId="7F01E3C0" w14:textId="4BAAD011" w:rsidR="00905255" w:rsidRPr="00905255" w:rsidRDefault="00905255" w:rsidP="00A26A6E">
            <w:pPr>
              <w:rPr>
                <w:rFonts w:ascii="Times New Roman" w:hAnsi="Times New Roman" w:cs="Times New Roman"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KHOA/VIỆN CNTT</w:t>
            </w:r>
          </w:p>
          <w:p w14:paraId="068B40ED" w14:textId="77777777" w:rsidR="00905255" w:rsidRPr="006432F6" w:rsidRDefault="00905255" w:rsidP="00A26A6E">
            <w:pPr>
              <w:rPr>
                <w:lang w:val="nb-NO"/>
              </w:rPr>
            </w:pPr>
            <w:r w:rsidRPr="006432F6">
              <w:rPr>
                <w:lang w:val="nb-NO"/>
              </w:rPr>
              <w:t xml:space="preserve">             </w:t>
            </w:r>
          </w:p>
          <w:p w14:paraId="27468776" w14:textId="77777777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lang w:val="nb-NO"/>
              </w:rPr>
              <w:t xml:space="preserve">                 </w:t>
            </w:r>
            <w:r w:rsidRPr="006432F6">
              <w:rPr>
                <w:b/>
                <w:sz w:val="26"/>
                <w:szCs w:val="26"/>
                <w:lang w:val="nb-NO"/>
              </w:rPr>
              <w:t xml:space="preserve">                       </w:t>
            </w:r>
          </w:p>
        </w:tc>
        <w:tc>
          <w:tcPr>
            <w:tcW w:w="315" w:type="dxa"/>
          </w:tcPr>
          <w:p w14:paraId="57C778A8" w14:textId="48A2BBB8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30BCE78" wp14:editId="44769D90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905</wp:posOffset>
                      </wp:positionV>
                      <wp:extent cx="3457575" cy="1628775"/>
                      <wp:effectExtent l="0" t="0" r="28575" b="2857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7575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FCBF10" w14:textId="7D4F84E9" w:rsidR="00905255" w:rsidRPr="00905255" w:rsidRDefault="00D52F73" w:rsidP="00905255">
                                  <w:pPr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PHIẾU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CHẤM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GIỮA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KỲ</w:t>
                                  </w:r>
                                </w:p>
                                <w:p w14:paraId="393AB11D" w14:textId="6D816F0B" w:rsidR="00905255" w:rsidRPr="00905255" w:rsidRDefault="00905255" w:rsidP="00905255">
                                  <w:pPr>
                                    <w:spacing w:before="240"/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Môn thi : </w:t>
                                  </w:r>
                                  <w:r w:rsidR="004B71AF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HỆ THỐNG CÔNG NGHỆ WEB</w:t>
                                  </w:r>
                                </w:p>
                                <w:p w14:paraId="1BA97962" w14:textId="2D49C15A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Lớp/Lớp học phần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4FA261E4" w14:textId="04B440AD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Ngày thi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239257FF" w14:textId="6C8299B7" w:rsidR="00905255" w:rsidRPr="00905255" w:rsidRDefault="00905255" w:rsidP="00905255">
                                  <w:pPr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  Thời gian làm bài: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75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phút</w:t>
                                  </w:r>
                                </w:p>
                                <w:p w14:paraId="4046A841" w14:textId="77777777" w:rsidR="00905255" w:rsidRPr="006432F6" w:rsidRDefault="00905255" w:rsidP="00905255">
                                  <w:pPr>
                                    <w:jc w:val="center"/>
                                    <w:rPr>
                                      <w:i/>
                                      <w:lang w:val="nb-N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0BCE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5.55pt;margin-top:.15pt;width:272.25pt;height:12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" strokecolor="white">
                      <v:textbox>
                        <w:txbxContent>
                          <w:p w14:paraId="56FCBF10" w14:textId="7D4F84E9" w:rsidR="00905255" w:rsidRPr="00905255" w:rsidRDefault="00D52F73" w:rsidP="00905255">
                            <w:pPr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IẾU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CHẤM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IỮA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KỲ</w:t>
                            </w:r>
                          </w:p>
                          <w:p w14:paraId="393AB11D" w14:textId="6D816F0B" w:rsidR="00905255" w:rsidRPr="00905255" w:rsidRDefault="00905255" w:rsidP="00905255">
                            <w:pPr>
                              <w:spacing w:before="240"/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Môn thi : </w:t>
                            </w:r>
                            <w:r w:rsidR="004B71AF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HỆ THỐNG CÔNG NGHỆ WEB</w:t>
                            </w:r>
                          </w:p>
                          <w:p w14:paraId="1BA97962" w14:textId="2D49C15A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Lớp/Lớp học phần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4FA261E4" w14:textId="04B440AD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Ngày thi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239257FF" w14:textId="6C8299B7" w:rsidR="00905255" w:rsidRPr="00905255" w:rsidRDefault="00905255" w:rsidP="00905255"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  Thời gian làm bài: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75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phút</w:t>
                            </w:r>
                          </w:p>
                          <w:p w14:paraId="4046A841" w14:textId="77777777" w:rsidR="00905255" w:rsidRPr="006432F6" w:rsidRDefault="00905255" w:rsidP="00905255">
                            <w:pPr>
                              <w:jc w:val="center"/>
                              <w:rPr>
                                <w:i/>
                                <w:lang w:val="nb-NO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387" w:type="dxa"/>
          </w:tcPr>
          <w:p w14:paraId="1A6CA71D" w14:textId="77777777" w:rsidR="00905255" w:rsidRPr="006F0DED" w:rsidRDefault="00905255" w:rsidP="00A26A6E">
            <w:pPr>
              <w:spacing w:before="120"/>
              <w:ind w:left="120"/>
              <w:jc w:val="center"/>
              <w:rPr>
                <w:sz w:val="26"/>
                <w:szCs w:val="26"/>
                <w:lang w:val="nb-NO"/>
              </w:rPr>
            </w:pPr>
          </w:p>
        </w:tc>
      </w:tr>
      <w:tr w:rsidR="00D52F73" w:rsidRPr="007E740A" w14:paraId="2D770A5E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62A72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  <w:tr w:rsidR="00D52F73" w:rsidRPr="007E740A" w14:paraId="4BFF7397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E89F5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</w:tbl>
    <w:p w14:paraId="5E43A1EB" w14:textId="78546FA5" w:rsidR="00D52F73" w:rsidRPr="007E740A" w:rsidRDefault="004B71AF" w:rsidP="004B71A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Times New Roman" w:hAnsi="Times New Roman" w:cs="Times New Roman"/>
          <w:sz w:val="26"/>
          <w:szCs w:val="28"/>
        </w:rPr>
      </w:pPr>
      <w:r>
        <w:rPr>
          <w:rFonts w:ascii="Times New Roman" w:eastAsia="Times New Roman" w:hAnsi="Times New Roman" w:cs="Times New Roman"/>
          <w:sz w:val="26"/>
          <w:szCs w:val="28"/>
        </w:rPr>
        <w:t>STT</w:t>
      </w:r>
      <w:r w:rsidR="0045628A">
        <w:rPr>
          <w:rFonts w:ascii="Times New Roman" w:eastAsia="Times New Roman" w:hAnsi="Times New Roman" w:cs="Times New Roman"/>
          <w:sz w:val="26"/>
          <w:szCs w:val="28"/>
        </w:rPr>
        <w:t>…</w:t>
      </w:r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Mã Sinh viên:</w:t>
      </w:r>
      <w:r>
        <w:rPr>
          <w:rFonts w:ascii="Times New Roman" w:eastAsia="Times New Roman" w:hAnsi="Times New Roman" w:cs="Times New Roman"/>
          <w:sz w:val="26"/>
          <w:szCs w:val="28"/>
        </w:rPr>
        <w:t>………………</w:t>
      </w:r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Họ tên sinh viên</w:t>
      </w:r>
      <w:r>
        <w:rPr>
          <w:rFonts w:ascii="Times New Roman" w:eastAsia="Times New Roman" w:hAnsi="Times New Roman" w:cs="Times New Roman"/>
          <w:sz w:val="26"/>
          <w:szCs w:val="28"/>
        </w:rPr>
        <w:t>…………………………</w:t>
      </w:r>
      <w:r w:rsidR="0045628A">
        <w:rPr>
          <w:rFonts w:ascii="Times New Roman" w:eastAsia="Times New Roman" w:hAnsi="Times New Roman" w:cs="Times New Roman"/>
          <w:sz w:val="26"/>
          <w:szCs w:val="28"/>
        </w:rPr>
        <w:t>……</w:t>
      </w:r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ab/>
      </w:r>
    </w:p>
    <w:p w14:paraId="5963955A" w14:textId="7FF380B3" w:rsidR="006967BF" w:rsidRPr="0089660A" w:rsidRDefault="00D52F73" w:rsidP="0089660A">
      <w:pPr>
        <w:pBdr>
          <w:top w:val="nil"/>
          <w:left w:val="nil"/>
          <w:bottom w:val="nil"/>
          <w:right w:val="nil"/>
          <w:between w:val="nil"/>
        </w:pBdr>
        <w:tabs>
          <w:tab w:val="left" w:leader="dot" w:pos="3402"/>
          <w:tab w:val="right" w:leader="dot" w:pos="9356"/>
        </w:tabs>
        <w:spacing w:after="0" w:line="276" w:lineRule="auto"/>
        <w:contextualSpacing/>
        <w:rPr>
          <w:rFonts w:ascii="Times New Roman" w:eastAsia="Times New Roman" w:hAnsi="Times New Roman" w:cs="Times New Roman"/>
          <w:sz w:val="26"/>
          <w:szCs w:val="28"/>
        </w:rPr>
      </w:pPr>
      <w:r>
        <w:rPr>
          <w:rFonts w:ascii="Times New Roman" w:eastAsia="Times New Roman" w:hAnsi="Times New Roman" w:cs="Times New Roman"/>
          <w:sz w:val="26"/>
          <w:szCs w:val="28"/>
        </w:rPr>
        <w:t>Phòng thi</w:t>
      </w:r>
      <w:r w:rsidR="0045628A">
        <w:rPr>
          <w:rFonts w:ascii="Times New Roman" w:eastAsia="Times New Roman" w:hAnsi="Times New Roman" w:cs="Times New Roman"/>
          <w:sz w:val="26"/>
          <w:szCs w:val="28"/>
        </w:rPr>
        <w:t>: ……</w:t>
      </w:r>
      <w:r>
        <w:rPr>
          <w:rFonts w:ascii="Times New Roman" w:eastAsia="Times New Roman" w:hAnsi="Times New Roman" w:cs="Times New Roman"/>
          <w:sz w:val="26"/>
          <w:szCs w:val="28"/>
        </w:rPr>
        <w:t>Số má</w:t>
      </w:r>
      <w:r w:rsidR="0045628A">
        <w:rPr>
          <w:rFonts w:ascii="Times New Roman" w:eastAsia="Times New Roman" w:hAnsi="Times New Roman" w:cs="Times New Roman"/>
          <w:sz w:val="26"/>
          <w:szCs w:val="28"/>
        </w:rPr>
        <w:t>y:……</w:t>
      </w:r>
    </w:p>
    <w:tbl>
      <w:tblPr>
        <w:tblW w:w="10206" w:type="dxa"/>
        <w:tblInd w:w="-459" w:type="dxa"/>
        <w:tblLook w:val="04A0" w:firstRow="1" w:lastRow="0" w:firstColumn="1" w:lastColumn="0" w:noHBand="0" w:noVBand="1"/>
      </w:tblPr>
      <w:tblGrid>
        <w:gridCol w:w="729"/>
        <w:gridCol w:w="5490"/>
        <w:gridCol w:w="1260"/>
        <w:gridCol w:w="990"/>
        <w:gridCol w:w="1737"/>
      </w:tblGrid>
      <w:tr w:rsidR="0089660A" w:rsidRPr="007E740A" w14:paraId="009D678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8378D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</w:pPr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>Câu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1</w:t>
            </w:r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7D74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Tiêu chí đánh giá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2AA4" w14:textId="77777777" w:rsidR="0089660A" w:rsidRPr="007E740A" w:rsidRDefault="0089660A" w:rsidP="004B7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 tối đa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28E7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 đạt được</w:t>
            </w: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FA672" w14:textId="77777777" w:rsidR="008966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Ghi chú</w:t>
            </w:r>
          </w:p>
          <w:p w14:paraId="1DD146FF" w14:textId="77777777" w:rsidR="0089660A" w:rsidRPr="00181138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8"/>
              </w:rPr>
            </w:pPr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làm được check v)</w:t>
            </w:r>
          </w:p>
        </w:tc>
      </w:tr>
      <w:tr w:rsidR="00231014" w:rsidRPr="007E740A" w14:paraId="437D00B6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DAC96" w14:textId="1BA55A33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a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CAFF6" w14:textId="2E388F32" w:rsidR="00231014" w:rsidRPr="00835D09" w:rsidRDefault="00231014" w:rsidP="0023101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Layout trang web giống hình </w:t>
            </w:r>
          </w:p>
          <w:p w14:paraId="5CC2E41C" w14:textId="02FB55BB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5FC7C" w14:textId="4ADA31FA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3F39E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68E2B" w14:textId="187F305E" w:rsidR="00231014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Layout đúng yêu cầu đạt điểm tối đa.</w:t>
            </w:r>
          </w:p>
          <w:p w14:paraId="5FC5D4AE" w14:textId="178DBB41" w:rsidR="00342D75" w:rsidRPr="00EF159F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Sai cấu trúc, vỡ trừ 0.25 điểm mỗi phần</w:t>
            </w:r>
          </w:p>
        </w:tc>
      </w:tr>
      <w:tr w:rsidR="00231014" w:rsidRPr="007E740A" w14:paraId="514A748A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302CC" w14:textId="31820BF4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b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2366" w14:textId="7110E8FD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  <w:r w:rsidRPr="00835D09">
              <w:rPr>
                <w:i w:val="0"/>
                <w:iCs/>
                <w:szCs w:val="20"/>
              </w:rPr>
              <w:t>Khung nav: Chèn menu như hình có các liên kết chữ màu xanh, khi người dùng trỏ vào liên kết sẽ đổi màu chữ</w:t>
            </w:r>
            <w:r w:rsidR="00342D75">
              <w:rPr>
                <w:i w:val="0"/>
                <w:iCs/>
                <w:szCs w:val="20"/>
              </w:rPr>
              <w:t>, chữ nghiêng, đậm; màu nền thay đổi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F159" w14:textId="3866DFC6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0AF6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EC9A1A" w14:textId="64EC4D6F" w:rsidR="00342D75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Menu có cấu trúc và hover đúng yêu cầu đạt điểm tối đa</w:t>
            </w:r>
          </w:p>
          <w:p w14:paraId="57B1BF4A" w14:textId="77777777" w:rsidR="00231014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 Sai cấu trúc trừ 0.25-1.5 đ</w:t>
            </w:r>
          </w:p>
          <w:p w14:paraId="693E7A7D" w14:textId="7FC64044" w:rsidR="00342D75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tùy theo từng phần</w:t>
            </w:r>
          </w:p>
          <w:p w14:paraId="0F552A75" w14:textId="1ED80156" w:rsidR="00342D75" w:rsidRPr="00EF159F" w:rsidRDefault="00342D75" w:rsidP="00342D75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Hiệu ứng sai trừ từ 0.25-1đ</w:t>
            </w:r>
          </w:p>
        </w:tc>
      </w:tr>
      <w:tr w:rsidR="00231014" w:rsidRPr="007E740A" w14:paraId="043173A8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5B24D" w14:textId="651156AC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c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6B6B2" w14:textId="61583F62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Khung header: Chèn hình </w:t>
            </w:r>
          </w:p>
          <w:p w14:paraId="40B5DBAF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9ACC2" w14:textId="3ED7521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0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53C55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86903" w14:textId="3DA4B993" w:rsidR="00231014" w:rsidRPr="00EF159F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-Chèn hình đúng đạt điểm tối đa; sai vị trí, kích thước trừ 0.25-0.5</w:t>
            </w:r>
          </w:p>
        </w:tc>
      </w:tr>
      <w:tr w:rsidR="00231014" w:rsidRPr="007E740A" w14:paraId="125A230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BCC0B" w14:textId="6536E5D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d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C4516" w14:textId="0EE22A27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 aside: như hình</w:t>
            </w:r>
          </w:p>
          <w:p w14:paraId="478F812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E074" w14:textId="0646C405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1A4D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CEE98" w14:textId="36BEBB28" w:rsidR="00231014" w:rsidRPr="00EF159F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Khung aside sai mỗi phần trừ 0.25</w:t>
            </w:r>
          </w:p>
        </w:tc>
      </w:tr>
      <w:tr w:rsidR="00231014" w:rsidRPr="007E740A" w14:paraId="4367646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E916D" w14:textId="061B5AE5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lastRenderedPageBreak/>
              <w:t>e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0A4AF" w14:textId="741B6276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 section:</w:t>
            </w:r>
          </w:p>
          <w:p w14:paraId="00BDC6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E8C84" w14:textId="4C8E32F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14B12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9A979" w14:textId="7627E342" w:rsidR="00231014" w:rsidRPr="00EF159F" w:rsidRDefault="00342D75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Sai định dạng trừ 0.25</w:t>
            </w:r>
            <w:r w:rsidR="0007087C">
              <w:rPr>
                <w:i w:val="0"/>
                <w:iCs/>
              </w:rPr>
              <w:t xml:space="preserve"> mỗi phần; kích thước,  css.</w:t>
            </w:r>
          </w:p>
        </w:tc>
      </w:tr>
      <w:tr w:rsidR="00231014" w:rsidRPr="007E740A" w14:paraId="5C4FD632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A9226" w14:textId="627AC01B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f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6605B" w14:textId="70F72A5D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 footer: như hình</w:t>
            </w:r>
          </w:p>
          <w:p w14:paraId="78659FFB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75AC4" w14:textId="2DC07D28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F1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0D352" w14:textId="77777777" w:rsidR="00231014" w:rsidRDefault="0007087C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Css sai màu trừ 0.25</w:t>
            </w:r>
          </w:p>
          <w:p w14:paraId="67344BE1" w14:textId="35F03BA9" w:rsidR="0007087C" w:rsidRPr="00EF159F" w:rsidRDefault="0007087C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Định dạng text sai css màu 0.25; vị trí trừ 0.25-0.5 đ</w:t>
            </w:r>
          </w:p>
        </w:tc>
      </w:tr>
      <w:tr w:rsidR="00231014" w:rsidRPr="007E740A" w14:paraId="7A474789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EF248" w14:textId="1A28BF8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g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00C1E" w14:textId="717C625E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Triển khai ứng dụng Web vừa thực hiện lên máy chủ Web.</w:t>
            </w:r>
          </w:p>
          <w:p w14:paraId="09719EC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52456" w14:textId="60801C09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FF49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6701" w14:textId="3E35EC90" w:rsidR="00231014" w:rsidRPr="00EF159F" w:rsidRDefault="0007087C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Triển khai được đạt điểm tối đa; chạy kiểu browser đạt 0.5 điểm</w:t>
            </w:r>
          </w:p>
        </w:tc>
      </w:tr>
      <w:tr w:rsidR="00231014" w:rsidRPr="007E740A" w14:paraId="69E17B5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7258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80329" w14:textId="00E8C486" w:rsidR="00231014" w:rsidRPr="00EF159F" w:rsidRDefault="00EF159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Tổng điểm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E289D" w14:textId="1E60C4DF" w:rsidR="00231014" w:rsidRPr="00EF159F" w:rsidRDefault="00EF159F" w:rsidP="004B71AF">
            <w:pPr>
              <w:pStyle w:val="Noidung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8FE6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3A5EE" w14:textId="036B6521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</w:tbl>
    <w:p w14:paraId="327F66B5" w14:textId="77777777" w:rsidR="00D52F73" w:rsidRPr="007E740A" w:rsidRDefault="00D52F73" w:rsidP="00D52F73">
      <w:pPr>
        <w:tabs>
          <w:tab w:val="right" w:leader="dot" w:pos="9356"/>
        </w:tabs>
        <w:spacing w:before="180" w:after="0" w:line="240" w:lineRule="auto"/>
        <w:jc w:val="both"/>
        <w:rPr>
          <w:rFonts w:ascii="Times New Roman" w:hAnsi="Times New Roman" w:cs="Times New Roman"/>
          <w:b/>
          <w:sz w:val="26"/>
          <w:szCs w:val="28"/>
          <w:u w:val="single"/>
        </w:rPr>
      </w:pPr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 xml:space="preserve">Nhận xét: </w:t>
      </w:r>
    </w:p>
    <w:p w14:paraId="5C93F383" w14:textId="269F0C28" w:rsidR="00D52F73" w:rsidRPr="007E740A" w:rsidRDefault="00D52F73" w:rsidP="00D52F73">
      <w:pPr>
        <w:spacing w:after="0" w:line="276" w:lineRule="auto"/>
        <w:jc w:val="right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>Tp. Hồ Chí Minh, ngày</w:t>
      </w:r>
      <w:r w:rsidR="00411F76">
        <w:rPr>
          <w:rFonts w:ascii="Times New Roman" w:hAnsi="Times New Roman" w:cs="Times New Roman"/>
          <w:i/>
          <w:sz w:val="26"/>
          <w:szCs w:val="28"/>
        </w:rPr>
        <w:t xml:space="preserve">   </w:t>
      </w:r>
      <w:r w:rsidR="0007087C">
        <w:rPr>
          <w:rFonts w:ascii="Times New Roman" w:hAnsi="Times New Roman" w:cs="Times New Roman"/>
          <w:i/>
          <w:sz w:val="26"/>
          <w:szCs w:val="28"/>
        </w:rPr>
        <w:t xml:space="preserve"> </w:t>
      </w:r>
      <w:r w:rsidRPr="007E740A">
        <w:rPr>
          <w:rFonts w:ascii="Times New Roman" w:hAnsi="Times New Roman" w:cs="Times New Roman"/>
          <w:i/>
          <w:sz w:val="26"/>
          <w:szCs w:val="28"/>
        </w:rPr>
        <w:t xml:space="preserve">tháng </w:t>
      </w:r>
      <w:r w:rsidR="004B71AF">
        <w:rPr>
          <w:rFonts w:ascii="Times New Roman" w:hAnsi="Times New Roman" w:cs="Times New Roman"/>
          <w:i/>
          <w:sz w:val="26"/>
          <w:szCs w:val="28"/>
        </w:rPr>
        <w:t>3</w:t>
      </w:r>
      <w:r>
        <w:rPr>
          <w:rFonts w:ascii="Times New Roman" w:hAnsi="Times New Roman" w:cs="Times New Roman"/>
          <w:i/>
          <w:sz w:val="26"/>
          <w:szCs w:val="28"/>
        </w:rPr>
        <w:t xml:space="preserve"> </w:t>
      </w:r>
      <w:r w:rsidRPr="007E740A">
        <w:rPr>
          <w:rFonts w:ascii="Times New Roman" w:hAnsi="Times New Roman" w:cs="Times New Roman"/>
          <w:i/>
          <w:sz w:val="26"/>
          <w:szCs w:val="28"/>
        </w:rPr>
        <w:t>năm 2</w:t>
      </w:r>
      <w:r>
        <w:rPr>
          <w:rFonts w:ascii="Times New Roman" w:hAnsi="Times New Roman" w:cs="Times New Roman"/>
          <w:i/>
          <w:sz w:val="26"/>
          <w:szCs w:val="28"/>
        </w:rPr>
        <w:t>02</w:t>
      </w:r>
      <w:r w:rsidR="0007087C">
        <w:rPr>
          <w:rFonts w:ascii="Times New Roman" w:hAnsi="Times New Roman" w:cs="Times New Roman"/>
          <w:i/>
          <w:sz w:val="26"/>
          <w:szCs w:val="28"/>
        </w:rPr>
        <w:t>3</w:t>
      </w:r>
    </w:p>
    <w:p w14:paraId="32F1C68D" w14:textId="77777777" w:rsidR="00D52F73" w:rsidRPr="007E740A" w:rsidRDefault="00D52F73" w:rsidP="00D52F73">
      <w:pPr>
        <w:spacing w:after="0" w:line="240" w:lineRule="auto"/>
        <w:rPr>
          <w:rFonts w:ascii="Times New Roman" w:hAnsi="Times New Roman" w:cs="Times New Roman"/>
          <w:b/>
          <w:sz w:val="26"/>
          <w:szCs w:val="28"/>
        </w:rPr>
      </w:pPr>
      <w:r w:rsidRPr="007E740A">
        <w:rPr>
          <w:rFonts w:ascii="Times New Roman" w:hAnsi="Times New Roman" w:cs="Times New Roman"/>
          <w:b/>
          <w:sz w:val="26"/>
          <w:szCs w:val="28"/>
        </w:rPr>
        <w:t xml:space="preserve">                                                                         </w:t>
      </w:r>
      <w:r>
        <w:rPr>
          <w:rFonts w:ascii="Times New Roman" w:hAnsi="Times New Roman" w:cs="Times New Roman"/>
          <w:b/>
          <w:sz w:val="26"/>
          <w:szCs w:val="28"/>
        </w:rPr>
        <w:t xml:space="preserve">            </w:t>
      </w:r>
      <w:r w:rsidRPr="007E740A">
        <w:rPr>
          <w:rFonts w:ascii="Times New Roman" w:hAnsi="Times New Roman" w:cs="Times New Roman"/>
          <w:b/>
          <w:sz w:val="26"/>
          <w:szCs w:val="28"/>
        </w:rPr>
        <w:t xml:space="preserve">  Người đánh giá</w:t>
      </w:r>
    </w:p>
    <w:p w14:paraId="005AE086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 xml:space="preserve">                                                                                     </w:t>
      </w:r>
    </w:p>
    <w:p w14:paraId="39642B3A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52DB32E7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E3CA02F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6DA03DD" w14:textId="1131CCDD" w:rsidR="00D52F73" w:rsidRPr="006967BF" w:rsidRDefault="00D52F73" w:rsidP="00D52F73">
      <w:pPr>
        <w:spacing w:after="0" w:line="240" w:lineRule="auto"/>
        <w:rPr>
          <w:rFonts w:ascii="Times New Roman" w:hAnsi="Times New Roman" w:cs="Times New Roman"/>
          <w:iCs/>
          <w:sz w:val="26"/>
          <w:szCs w:val="28"/>
          <w:lang w:eastAsia="ja-JP"/>
        </w:rPr>
      </w:pP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</w:p>
    <w:sectPr w:rsidR="00D52F73" w:rsidRPr="006967BF" w:rsidSect="00330900">
      <w:footerReference w:type="default" r:id="rId8"/>
      <w:pgSz w:w="11907" w:h="16839" w:code="9"/>
      <w:pgMar w:top="567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D2551" w14:textId="77777777" w:rsidR="006256EF" w:rsidRDefault="006256EF" w:rsidP="00411F76">
      <w:pPr>
        <w:spacing w:after="0" w:line="240" w:lineRule="auto"/>
      </w:pPr>
      <w:r>
        <w:separator/>
      </w:r>
    </w:p>
  </w:endnote>
  <w:endnote w:type="continuationSeparator" w:id="0">
    <w:p w14:paraId="678F1268" w14:textId="77777777" w:rsidR="006256EF" w:rsidRDefault="006256EF" w:rsidP="00411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93447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1E627" w14:textId="527369F7" w:rsidR="00411F76" w:rsidRDefault="00411F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1B8DB1" w14:textId="77777777" w:rsidR="00411F76" w:rsidRDefault="00411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2C65E" w14:textId="77777777" w:rsidR="006256EF" w:rsidRDefault="006256EF" w:rsidP="00411F76">
      <w:pPr>
        <w:spacing w:after="0" w:line="240" w:lineRule="auto"/>
      </w:pPr>
      <w:r>
        <w:separator/>
      </w:r>
    </w:p>
  </w:footnote>
  <w:footnote w:type="continuationSeparator" w:id="0">
    <w:p w14:paraId="178AD2DE" w14:textId="77777777" w:rsidR="006256EF" w:rsidRDefault="006256EF" w:rsidP="00411F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3532"/>
    <w:multiLevelType w:val="multilevel"/>
    <w:tmpl w:val="CDF81904"/>
    <w:lvl w:ilvl="0">
      <w:start w:val="1"/>
      <w:numFmt w:val="decimal"/>
      <w:lvlText w:val="%1."/>
      <w:lvlJc w:val="left"/>
      <w:pPr>
        <w:ind w:left="720" w:firstLine="1080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1.%2."/>
      <w:lvlJc w:val="left"/>
      <w:pPr>
        <w:ind w:left="1080" w:firstLine="1440"/>
      </w:pPr>
      <w:rPr>
        <w:b/>
        <w:i/>
        <w:color w:val="auto"/>
      </w:rPr>
    </w:lvl>
    <w:lvl w:ilvl="2">
      <w:start w:val="1"/>
      <w:numFmt w:val="decimal"/>
      <w:lvlText w:val="%1.%2.%3."/>
      <w:lvlJc w:val="left"/>
      <w:pPr>
        <w:ind w:left="1080" w:firstLine="1440"/>
      </w:pPr>
    </w:lvl>
    <w:lvl w:ilvl="3">
      <w:start w:val="1"/>
      <w:numFmt w:val="decimal"/>
      <w:lvlText w:val="%1.%2.%3.%4."/>
      <w:lvlJc w:val="left"/>
      <w:pPr>
        <w:ind w:left="1440" w:firstLine="1800"/>
      </w:pPr>
    </w:lvl>
    <w:lvl w:ilvl="4">
      <w:start w:val="1"/>
      <w:numFmt w:val="decimal"/>
      <w:lvlText w:val="%1.%2.%3.%4.%5."/>
      <w:lvlJc w:val="left"/>
      <w:pPr>
        <w:ind w:left="1440" w:firstLine="1800"/>
      </w:pPr>
    </w:lvl>
    <w:lvl w:ilvl="5">
      <w:start w:val="1"/>
      <w:numFmt w:val="decimal"/>
      <w:lvlText w:val="%1.%2.%3.%4.%5.%6."/>
      <w:lvlJc w:val="left"/>
      <w:pPr>
        <w:ind w:left="1800" w:firstLine="2160"/>
      </w:pPr>
    </w:lvl>
    <w:lvl w:ilvl="6">
      <w:start w:val="1"/>
      <w:numFmt w:val="decimal"/>
      <w:lvlText w:val="%1.%2.%3.%4.%5.%6.%7."/>
      <w:lvlJc w:val="left"/>
      <w:pPr>
        <w:ind w:left="1800" w:firstLine="2160"/>
      </w:pPr>
    </w:lvl>
    <w:lvl w:ilvl="7">
      <w:start w:val="1"/>
      <w:numFmt w:val="decimal"/>
      <w:lvlText w:val="%1.%2.%3.%4.%5.%6.%7.%8."/>
      <w:lvlJc w:val="left"/>
      <w:pPr>
        <w:ind w:left="2160" w:firstLine="2520"/>
      </w:pPr>
    </w:lvl>
    <w:lvl w:ilvl="8">
      <w:start w:val="1"/>
      <w:numFmt w:val="decimal"/>
      <w:lvlText w:val="%1.%2.%3.%4.%5.%6.%7.%8.%9."/>
      <w:lvlJc w:val="left"/>
      <w:pPr>
        <w:ind w:left="2160" w:firstLine="2520"/>
      </w:pPr>
    </w:lvl>
  </w:abstractNum>
  <w:abstractNum w:abstractNumId="1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5722CD"/>
    <w:multiLevelType w:val="hybridMultilevel"/>
    <w:tmpl w:val="06B6CB84"/>
    <w:lvl w:ilvl="0" w:tplc="2534A972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61B88"/>
    <w:multiLevelType w:val="hybridMultilevel"/>
    <w:tmpl w:val="00EA63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FE0C46"/>
    <w:multiLevelType w:val="multilevel"/>
    <w:tmpl w:val="9D80E3A2"/>
    <w:lvl w:ilvl="0">
      <w:start w:val="20"/>
      <w:numFmt w:val="bullet"/>
      <w:lvlText w:val="-"/>
      <w:lvlJc w:val="left"/>
      <w:pPr>
        <w:ind w:left="720" w:firstLine="1080"/>
      </w:pPr>
      <w:rPr>
        <w:rFonts w:ascii="Times New Roman" w:eastAsia="Arial" w:hAnsi="Times New Roman" w:cs="Times New Roman" w:hint="default"/>
        <w:b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5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521E88"/>
    <w:multiLevelType w:val="hybridMultilevel"/>
    <w:tmpl w:val="F4808490"/>
    <w:lvl w:ilvl="0" w:tplc="D7823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A66893FA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AB889E8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F225B9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52D8F"/>
    <w:multiLevelType w:val="hybridMultilevel"/>
    <w:tmpl w:val="E114638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49717BB"/>
    <w:multiLevelType w:val="hybridMultilevel"/>
    <w:tmpl w:val="101A3960"/>
    <w:lvl w:ilvl="0" w:tplc="0A00EE06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4229563">
    <w:abstractNumId w:val="0"/>
  </w:num>
  <w:num w:numId="2" w16cid:durableId="509485645">
    <w:abstractNumId w:val="4"/>
  </w:num>
  <w:num w:numId="3" w16cid:durableId="106169334">
    <w:abstractNumId w:val="3"/>
  </w:num>
  <w:num w:numId="4" w16cid:durableId="1572932682">
    <w:abstractNumId w:val="6"/>
  </w:num>
  <w:num w:numId="5" w16cid:durableId="357465373">
    <w:abstractNumId w:val="8"/>
  </w:num>
  <w:num w:numId="6" w16cid:durableId="960111713">
    <w:abstractNumId w:val="9"/>
  </w:num>
  <w:num w:numId="7" w16cid:durableId="1210799024">
    <w:abstractNumId w:val="5"/>
  </w:num>
  <w:num w:numId="8" w16cid:durableId="1707869430">
    <w:abstractNumId w:val="11"/>
  </w:num>
  <w:num w:numId="9" w16cid:durableId="476653612">
    <w:abstractNumId w:val="7"/>
  </w:num>
  <w:num w:numId="10" w16cid:durableId="1818187245">
    <w:abstractNumId w:val="9"/>
  </w:num>
  <w:num w:numId="11" w16cid:durableId="360134362">
    <w:abstractNumId w:val="9"/>
  </w:num>
  <w:num w:numId="12" w16cid:durableId="2109500003">
    <w:abstractNumId w:val="9"/>
  </w:num>
  <w:num w:numId="13" w16cid:durableId="277641274">
    <w:abstractNumId w:val="10"/>
  </w:num>
  <w:num w:numId="14" w16cid:durableId="1635286938">
    <w:abstractNumId w:val="9"/>
  </w:num>
  <w:num w:numId="15" w16cid:durableId="527989224">
    <w:abstractNumId w:val="9"/>
  </w:num>
  <w:num w:numId="16" w16cid:durableId="115682394">
    <w:abstractNumId w:val="9"/>
  </w:num>
  <w:num w:numId="17" w16cid:durableId="856388342">
    <w:abstractNumId w:val="9"/>
  </w:num>
  <w:num w:numId="18" w16cid:durableId="1582132141">
    <w:abstractNumId w:val="9"/>
  </w:num>
  <w:num w:numId="19" w16cid:durableId="939988160">
    <w:abstractNumId w:val="9"/>
  </w:num>
  <w:num w:numId="20" w16cid:durableId="1916351827">
    <w:abstractNumId w:val="9"/>
  </w:num>
  <w:num w:numId="21" w16cid:durableId="785388722">
    <w:abstractNumId w:val="1"/>
  </w:num>
  <w:num w:numId="22" w16cid:durableId="626011712">
    <w:abstractNumId w:val="9"/>
  </w:num>
  <w:num w:numId="23" w16cid:durableId="276065683">
    <w:abstractNumId w:val="9"/>
  </w:num>
  <w:num w:numId="24" w16cid:durableId="1548028729">
    <w:abstractNumId w:val="9"/>
  </w:num>
  <w:num w:numId="25" w16cid:durableId="1901746880">
    <w:abstractNumId w:val="9"/>
  </w:num>
  <w:num w:numId="26" w16cid:durableId="1321811179">
    <w:abstractNumId w:val="2"/>
  </w:num>
  <w:num w:numId="27" w16cid:durableId="2544824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Tc0MrawNLa0NDRX0lEKTi0uzszPAykwqgUAKFmYpywAAAA="/>
  </w:docVars>
  <w:rsids>
    <w:rsidRoot w:val="00B67C79"/>
    <w:rsid w:val="00004705"/>
    <w:rsid w:val="00016AA3"/>
    <w:rsid w:val="00030906"/>
    <w:rsid w:val="00064C84"/>
    <w:rsid w:val="0007087C"/>
    <w:rsid w:val="0009099F"/>
    <w:rsid w:val="00107A8D"/>
    <w:rsid w:val="001400FF"/>
    <w:rsid w:val="0015161C"/>
    <w:rsid w:val="0015237F"/>
    <w:rsid w:val="00176D2F"/>
    <w:rsid w:val="00190C18"/>
    <w:rsid w:val="00191CA9"/>
    <w:rsid w:val="00196541"/>
    <w:rsid w:val="00231014"/>
    <w:rsid w:val="0025106B"/>
    <w:rsid w:val="002709C8"/>
    <w:rsid w:val="002772E7"/>
    <w:rsid w:val="00283D79"/>
    <w:rsid w:val="002B1C3C"/>
    <w:rsid w:val="002D09B8"/>
    <w:rsid w:val="002F2CB9"/>
    <w:rsid w:val="00301C08"/>
    <w:rsid w:val="0030212A"/>
    <w:rsid w:val="00307FD3"/>
    <w:rsid w:val="00330900"/>
    <w:rsid w:val="00342D75"/>
    <w:rsid w:val="00345610"/>
    <w:rsid w:val="003D60C0"/>
    <w:rsid w:val="003E0C02"/>
    <w:rsid w:val="003E2A9F"/>
    <w:rsid w:val="004029C9"/>
    <w:rsid w:val="00410DE5"/>
    <w:rsid w:val="00411F76"/>
    <w:rsid w:val="00422BD7"/>
    <w:rsid w:val="00435B73"/>
    <w:rsid w:val="00436318"/>
    <w:rsid w:val="00452E3E"/>
    <w:rsid w:val="0045628A"/>
    <w:rsid w:val="00460405"/>
    <w:rsid w:val="004658DA"/>
    <w:rsid w:val="004740CD"/>
    <w:rsid w:val="004A2B06"/>
    <w:rsid w:val="004B71AF"/>
    <w:rsid w:val="005215F9"/>
    <w:rsid w:val="00542A6D"/>
    <w:rsid w:val="0054699F"/>
    <w:rsid w:val="005645FF"/>
    <w:rsid w:val="00570251"/>
    <w:rsid w:val="005723C4"/>
    <w:rsid w:val="00580407"/>
    <w:rsid w:val="0058157B"/>
    <w:rsid w:val="00583EB0"/>
    <w:rsid w:val="005D7550"/>
    <w:rsid w:val="0061561E"/>
    <w:rsid w:val="006256EF"/>
    <w:rsid w:val="006361AF"/>
    <w:rsid w:val="006364B4"/>
    <w:rsid w:val="006420E9"/>
    <w:rsid w:val="00661D9A"/>
    <w:rsid w:val="00662D91"/>
    <w:rsid w:val="00672920"/>
    <w:rsid w:val="006967BF"/>
    <w:rsid w:val="006A5E88"/>
    <w:rsid w:val="006C6483"/>
    <w:rsid w:val="006E3FE3"/>
    <w:rsid w:val="006F0863"/>
    <w:rsid w:val="0071060D"/>
    <w:rsid w:val="00716F2F"/>
    <w:rsid w:val="00736062"/>
    <w:rsid w:val="00752BEF"/>
    <w:rsid w:val="00785582"/>
    <w:rsid w:val="00786C4D"/>
    <w:rsid w:val="0078711B"/>
    <w:rsid w:val="007A550E"/>
    <w:rsid w:val="007D48CC"/>
    <w:rsid w:val="007E0536"/>
    <w:rsid w:val="007E740A"/>
    <w:rsid w:val="00835D09"/>
    <w:rsid w:val="00846BBD"/>
    <w:rsid w:val="00870140"/>
    <w:rsid w:val="00874966"/>
    <w:rsid w:val="0087598F"/>
    <w:rsid w:val="0089660A"/>
    <w:rsid w:val="00897A46"/>
    <w:rsid w:val="008A2BCB"/>
    <w:rsid w:val="008A658F"/>
    <w:rsid w:val="008D2591"/>
    <w:rsid w:val="008D2656"/>
    <w:rsid w:val="00905255"/>
    <w:rsid w:val="00921D02"/>
    <w:rsid w:val="009411FA"/>
    <w:rsid w:val="00951127"/>
    <w:rsid w:val="00953503"/>
    <w:rsid w:val="00960708"/>
    <w:rsid w:val="00962C8B"/>
    <w:rsid w:val="009801EF"/>
    <w:rsid w:val="00986738"/>
    <w:rsid w:val="009A1DF3"/>
    <w:rsid w:val="009B11C2"/>
    <w:rsid w:val="009C0F89"/>
    <w:rsid w:val="009C249A"/>
    <w:rsid w:val="00A22B80"/>
    <w:rsid w:val="00A83A16"/>
    <w:rsid w:val="00A86521"/>
    <w:rsid w:val="00A86727"/>
    <w:rsid w:val="00AC3B32"/>
    <w:rsid w:val="00AC654F"/>
    <w:rsid w:val="00B00CE5"/>
    <w:rsid w:val="00B267C0"/>
    <w:rsid w:val="00B67C79"/>
    <w:rsid w:val="00B84FDD"/>
    <w:rsid w:val="00B94750"/>
    <w:rsid w:val="00BB2A8F"/>
    <w:rsid w:val="00BC31EC"/>
    <w:rsid w:val="00BD1542"/>
    <w:rsid w:val="00BE5132"/>
    <w:rsid w:val="00BF2E44"/>
    <w:rsid w:val="00C017A1"/>
    <w:rsid w:val="00C44BDC"/>
    <w:rsid w:val="00C472B1"/>
    <w:rsid w:val="00C715FB"/>
    <w:rsid w:val="00C842E5"/>
    <w:rsid w:val="00C873FA"/>
    <w:rsid w:val="00CA268E"/>
    <w:rsid w:val="00CA6C27"/>
    <w:rsid w:val="00CF449A"/>
    <w:rsid w:val="00D02718"/>
    <w:rsid w:val="00D52F73"/>
    <w:rsid w:val="00D55331"/>
    <w:rsid w:val="00D554B8"/>
    <w:rsid w:val="00D659E2"/>
    <w:rsid w:val="00D925B8"/>
    <w:rsid w:val="00DB0D2F"/>
    <w:rsid w:val="00DB5C86"/>
    <w:rsid w:val="00DE41C3"/>
    <w:rsid w:val="00DF74BA"/>
    <w:rsid w:val="00E31CE9"/>
    <w:rsid w:val="00E729B1"/>
    <w:rsid w:val="00ED6C77"/>
    <w:rsid w:val="00EF159F"/>
    <w:rsid w:val="00F05118"/>
    <w:rsid w:val="00F268C0"/>
    <w:rsid w:val="00F73D5C"/>
    <w:rsid w:val="00F91B43"/>
    <w:rsid w:val="00FC7B37"/>
    <w:rsid w:val="00FF70A5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7F924"/>
  <w15:docId w15:val="{AE798DD5-BE74-4AE0-9425-17EB1A08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54F"/>
    <w:pPr>
      <w:pBdr>
        <w:top w:val="nil"/>
        <w:left w:val="nil"/>
        <w:bottom w:val="nil"/>
        <w:right w:val="nil"/>
        <w:between w:val="nil"/>
      </w:pBd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vi"/>
    </w:rPr>
  </w:style>
  <w:style w:type="character" w:styleId="PlaceholderText">
    <w:name w:val="Placeholder Text"/>
    <w:basedOn w:val="DefaultParagraphFont"/>
    <w:uiPriority w:val="99"/>
    <w:semiHidden/>
    <w:rsid w:val="00176D2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5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591"/>
    <w:rPr>
      <w:rFonts w:ascii="Segoe UI" w:hAnsi="Segoe UI" w:cs="Segoe UI"/>
      <w:sz w:val="18"/>
      <w:szCs w:val="18"/>
    </w:rPr>
  </w:style>
  <w:style w:type="paragraph" w:customStyle="1" w:styleId="Noidung">
    <w:name w:val="Noidung"/>
    <w:basedOn w:val="BodyText"/>
    <w:autoRedefine/>
    <w:qFormat/>
    <w:rsid w:val="00835D09"/>
    <w:pPr>
      <w:tabs>
        <w:tab w:val="center" w:pos="7200"/>
      </w:tabs>
      <w:suppressAutoHyphens/>
      <w:spacing w:before="120" w:line="240" w:lineRule="auto"/>
    </w:pPr>
    <w:rPr>
      <w:rFonts w:ascii="Times New Roman" w:eastAsia="Times New Roman" w:hAnsi="Times New Roman" w:cs="Times New Roman"/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73606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6062"/>
  </w:style>
  <w:style w:type="paragraph" w:styleId="Header">
    <w:name w:val="header"/>
    <w:basedOn w:val="Normal"/>
    <w:link w:val="HeaderChar"/>
    <w:uiPriority w:val="99"/>
    <w:unhideWhenUsed/>
    <w:rsid w:val="00411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F76"/>
  </w:style>
  <w:style w:type="paragraph" w:styleId="Footer">
    <w:name w:val="footer"/>
    <w:basedOn w:val="Normal"/>
    <w:link w:val="FooterChar"/>
    <w:uiPriority w:val="99"/>
    <w:unhideWhenUsed/>
    <w:rsid w:val="00411F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3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603E8-F871-4946-85A3-AD987262B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uan-Pham</dc:creator>
  <cp:lastModifiedBy>Thuận</cp:lastModifiedBy>
  <cp:revision>5</cp:revision>
  <cp:lastPrinted>2018-04-04T06:32:00Z</cp:lastPrinted>
  <dcterms:created xsi:type="dcterms:W3CDTF">2023-03-22T08:43:00Z</dcterms:created>
  <dcterms:modified xsi:type="dcterms:W3CDTF">2023-03-23T06:09:00Z</dcterms:modified>
</cp:coreProperties>
</file>